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40E8" w:rsidRPr="004C043E" w:rsidRDefault="000640E8">
      <w:pPr>
        <w:pStyle w:val="SourceCode"/>
        <w:rPr>
          <w:rStyle w:val="NormalTok"/>
          <w:rFonts w:ascii="Times New Roman" w:hAnsi="Times New Roman" w:cs="Times New Roman"/>
          <w:color w:val="002060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5.2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A =</w:t>
      </w:r>
      <w:r w:rsidRPr="004C043E">
        <w:rPr>
          <w:rStyle w:val="StringTok"/>
          <w:rFonts w:ascii="Times New Roman" w:hAnsi="Times New Roman" w:cs="Times New Roman"/>
          <w:color w:val="002060"/>
          <w:szCs w:val="22"/>
        </w:rPr>
        <w:t xml:space="preserve"> 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matrix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c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2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3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5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4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5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7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8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)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nrow=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4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ncol=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2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)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A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 [,2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 2    1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 3    5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3,]    5    7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4,]    4    8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B&lt;-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matrix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c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6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9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3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)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nrow=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4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ncol=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)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B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 6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 9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3,]    3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4,]    1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C =</w:t>
      </w:r>
      <w:r w:rsidRPr="004C043E">
        <w:rPr>
          <w:rStyle w:val="StringTok"/>
          <w:rFonts w:ascii="Times New Roman" w:hAnsi="Times New Roman" w:cs="Times New Roman"/>
          <w:color w:val="002060"/>
          <w:szCs w:val="22"/>
        </w:rPr>
        <w:t xml:space="preserve"> 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matrix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c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3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8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5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2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8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6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4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)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nrow=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4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ncol=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2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)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C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 [,2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 3    8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 8    6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3,]    5    1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4,]    2    4</w:t>
      </w:r>
    </w:p>
    <w:p w:rsidR="002A7E3A" w:rsidRPr="004C043E" w:rsidRDefault="000640E8">
      <w:pPr>
        <w:pStyle w:val="FirstParagraph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Fonts w:ascii="Times New Roman" w:hAnsi="Times New Roman" w:cs="Times New Roman"/>
          <w:color w:val="002060"/>
          <w:sz w:val="22"/>
          <w:szCs w:val="22"/>
        </w:rPr>
        <w:t>1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A+C</w:t>
      </w:r>
    </w:p>
    <w:p w:rsidR="002A7E3A" w:rsidRPr="004C043E" w:rsidRDefault="0045642E">
      <w:pPr>
        <w:pStyle w:val="SourceCode"/>
        <w:rPr>
          <w:rStyle w:val="VerbatimChar"/>
          <w:rFonts w:ascii="Times New Roman" w:hAnsi="Times New Roman" w:cs="Times New Roman"/>
          <w:color w:val="002060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 [,2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 5    9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11   11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3,]   10    8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4,]    6   12</w:t>
      </w:r>
    </w:p>
    <w:p w:rsidR="000640E8" w:rsidRPr="004C043E" w:rsidRDefault="000640E8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2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A-C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 [,2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-1   -7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-5   -1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3,]    0    6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4,]    2    4</w:t>
      </w:r>
    </w:p>
    <w:p w:rsidR="000640E8" w:rsidRPr="004C043E" w:rsidRDefault="000640E8">
      <w:pPr>
        <w:pStyle w:val="SourceCode"/>
        <w:rPr>
          <w:rStyle w:val="KeywordTok"/>
          <w:rFonts w:ascii="Times New Roman" w:hAnsi="Times New Roman" w:cs="Times New Roman"/>
          <w:b w:val="0"/>
          <w:color w:val="002060"/>
          <w:szCs w:val="22"/>
        </w:rPr>
      </w:pP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3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t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B)%*%A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lastRenderedPageBreak/>
        <w:t xml:space="preserve">     [,1] [,2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58   80</w:t>
      </w:r>
    </w:p>
    <w:p w:rsidR="000640E8" w:rsidRPr="004C043E" w:rsidRDefault="000640E8">
      <w:pPr>
        <w:pStyle w:val="SourceCode"/>
        <w:rPr>
          <w:rStyle w:val="NormalTok"/>
          <w:rFonts w:ascii="Times New Roman" w:hAnsi="Times New Roman" w:cs="Times New Roman"/>
          <w:color w:val="002060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4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A%*%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t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C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 [,2] [,3] [,4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14   22   11    8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49   54   20   26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3,]   71   82   32   38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4,]   76   80   28   40</w:t>
      </w:r>
    </w:p>
    <w:p w:rsidR="000640E8" w:rsidRPr="004C043E" w:rsidRDefault="000640E8">
      <w:pPr>
        <w:pStyle w:val="SourceCode"/>
        <w:rPr>
          <w:rStyle w:val="KeywordTok"/>
          <w:rFonts w:ascii="Times New Roman" w:hAnsi="Times New Roman" w:cs="Times New Roman"/>
          <w:b w:val="0"/>
          <w:color w:val="002060"/>
          <w:szCs w:val="22"/>
        </w:rPr>
      </w:pP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5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t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C)%*%A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 [,2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63   94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55   77</w:t>
      </w:r>
    </w:p>
    <w:p w:rsidR="002A7E3A" w:rsidRPr="004C043E" w:rsidRDefault="0045642E">
      <w:pPr>
        <w:pStyle w:val="FirstParagraph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Fonts w:ascii="Times New Roman" w:hAnsi="Times New Roman" w:cs="Times New Roman"/>
          <w:color w:val="002060"/>
          <w:sz w:val="22"/>
          <w:szCs w:val="22"/>
        </w:rPr>
        <w:t>5.5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consfin&lt;-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read.table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StringTok"/>
          <w:rFonts w:ascii="Times New Roman" w:hAnsi="Times New Roman" w:cs="Times New Roman"/>
          <w:color w:val="002060"/>
          <w:szCs w:val="22"/>
        </w:rPr>
        <w:t>"~/CH05PR05.txt"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header =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 F)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colnames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consfin) &lt;-</w:t>
      </w:r>
      <w:r w:rsidRPr="004C043E">
        <w:rPr>
          <w:rStyle w:val="StringTok"/>
          <w:rFonts w:ascii="Times New Roman" w:hAnsi="Times New Roman" w:cs="Times New Roman"/>
          <w:color w:val="002060"/>
          <w:szCs w:val="22"/>
        </w:rPr>
        <w:t xml:space="preserve"> 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c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StringTok"/>
          <w:rFonts w:ascii="Times New Roman" w:hAnsi="Times New Roman" w:cs="Times New Roman"/>
          <w:color w:val="002060"/>
          <w:szCs w:val="22"/>
        </w:rPr>
        <w:t>"Y"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,</w:t>
      </w:r>
      <w:r w:rsidRPr="004C043E">
        <w:rPr>
          <w:rStyle w:val="StringTok"/>
          <w:rFonts w:ascii="Times New Roman" w:hAnsi="Times New Roman" w:cs="Times New Roman"/>
          <w:color w:val="002060"/>
          <w:szCs w:val="22"/>
        </w:rPr>
        <w:t>"X"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X3=consfin$X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X3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] 4 1 2 3 3 4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Y=consfin$Y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Y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] 16  5 10 15 13 22</w:t>
      </w:r>
    </w:p>
    <w:p w:rsidR="000640E8" w:rsidRPr="004C043E" w:rsidRDefault="000640E8">
      <w:pPr>
        <w:pStyle w:val="SourceCode"/>
        <w:rPr>
          <w:rStyle w:val="KeywordTok"/>
          <w:rFonts w:ascii="Times New Roman" w:hAnsi="Times New Roman" w:cs="Times New Roman"/>
          <w:b w:val="0"/>
          <w:color w:val="002060"/>
          <w:szCs w:val="22"/>
        </w:rPr>
      </w:pP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1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t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Y) %*%</w:t>
      </w:r>
      <w:r w:rsidRPr="004C043E">
        <w:rPr>
          <w:rStyle w:val="StringTok"/>
          <w:rFonts w:ascii="Times New Roman" w:hAnsi="Times New Roman" w:cs="Times New Roman"/>
          <w:color w:val="002060"/>
          <w:szCs w:val="22"/>
        </w:rPr>
        <w:t xml:space="preserve"> 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as.matrix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Y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1259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X=consfin$X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X=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matrix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c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4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2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3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3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4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)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nrow=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2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ncol=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6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byrow=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T)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X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 [,2] [,3] [,4] [,5] [,6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 1    1    1    1    1    1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 4    1    2    3    3    4</w:t>
      </w:r>
    </w:p>
    <w:p w:rsidR="000640E8" w:rsidRPr="004C043E" w:rsidRDefault="000640E8">
      <w:pPr>
        <w:pStyle w:val="SourceCode"/>
        <w:rPr>
          <w:rStyle w:val="NormalTok"/>
          <w:rFonts w:ascii="Times New Roman" w:hAnsi="Times New Roman" w:cs="Times New Roman"/>
          <w:color w:val="002060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2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X%*%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t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X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lastRenderedPageBreak/>
        <w:t xml:space="preserve">     [,1] [,2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 6   17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17   55</w:t>
      </w:r>
    </w:p>
    <w:p w:rsidR="000640E8" w:rsidRPr="004C043E" w:rsidRDefault="000640E8">
      <w:pPr>
        <w:pStyle w:val="SourceCode"/>
        <w:rPr>
          <w:rStyle w:val="NormalTok"/>
          <w:rFonts w:ascii="Times New Roman" w:hAnsi="Times New Roman" w:cs="Times New Roman"/>
          <w:color w:val="002060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3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X%*%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as.matrix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Y)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81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261</w:t>
      </w:r>
      <w:bookmarkStart w:id="0" w:name="_GoBack"/>
      <w:bookmarkEnd w:id="0"/>
    </w:p>
    <w:p w:rsidR="002A7E3A" w:rsidRPr="004C043E" w:rsidRDefault="0045642E">
      <w:pPr>
        <w:pStyle w:val="FirstParagraph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Fonts w:ascii="Times New Roman" w:hAnsi="Times New Roman" w:cs="Times New Roman"/>
          <w:color w:val="002060"/>
          <w:sz w:val="22"/>
          <w:szCs w:val="22"/>
        </w:rPr>
        <w:t>5.14</w:t>
      </w:r>
    </w:p>
    <w:p w:rsidR="002A7E3A" w:rsidRPr="004C043E" w:rsidRDefault="000640E8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CommentTok"/>
          <w:rFonts w:ascii="Times New Roman" w:hAnsi="Times New Roman" w:cs="Times New Roman"/>
          <w:color w:val="002060"/>
          <w:szCs w:val="22"/>
        </w:rPr>
        <w:t>#</w:t>
      </w:r>
      <w:r w:rsidR="0045642E" w:rsidRPr="004C043E">
        <w:rPr>
          <w:rStyle w:val="CommentTok"/>
          <w:rFonts w:ascii="Times New Roman" w:hAnsi="Times New Roman" w:cs="Times New Roman"/>
          <w:color w:val="002060"/>
          <w:szCs w:val="22"/>
        </w:rPr>
        <w:t>a)</w:t>
      </w:r>
      <w:r w:rsidR="0045642E"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="0045642E" w:rsidRPr="004C043E">
        <w:rPr>
          <w:rStyle w:val="NormalTok"/>
          <w:rFonts w:ascii="Times New Roman" w:hAnsi="Times New Roman" w:cs="Times New Roman"/>
          <w:color w:val="002060"/>
          <w:szCs w:val="22"/>
        </w:rPr>
        <w:t>X=</w:t>
      </w:r>
      <w:r w:rsidR="0045642E"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matrix</w:t>
      </w:r>
      <w:r w:rsidR="0045642E"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="0045642E"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c</w:t>
      </w:r>
      <w:r w:rsidR="0045642E"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="0045642E" w:rsidRPr="004C043E">
        <w:rPr>
          <w:rStyle w:val="DecValTok"/>
          <w:rFonts w:ascii="Times New Roman" w:hAnsi="Times New Roman" w:cs="Times New Roman"/>
          <w:color w:val="002060"/>
          <w:szCs w:val="22"/>
        </w:rPr>
        <w:t>4</w:t>
      </w:r>
      <w:r w:rsidR="0045642E"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="0045642E" w:rsidRPr="004C043E">
        <w:rPr>
          <w:rStyle w:val="DecValTok"/>
          <w:rFonts w:ascii="Times New Roman" w:hAnsi="Times New Roman" w:cs="Times New Roman"/>
          <w:color w:val="002060"/>
          <w:szCs w:val="22"/>
        </w:rPr>
        <w:t>2</w:t>
      </w:r>
      <w:r w:rsidR="0045642E"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="0045642E" w:rsidRPr="004C043E">
        <w:rPr>
          <w:rStyle w:val="DecValTok"/>
          <w:rFonts w:ascii="Times New Roman" w:hAnsi="Times New Roman" w:cs="Times New Roman"/>
          <w:color w:val="002060"/>
          <w:szCs w:val="22"/>
        </w:rPr>
        <w:t>7</w:t>
      </w:r>
      <w:r w:rsidR="0045642E"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="0045642E" w:rsidRPr="004C043E">
        <w:rPr>
          <w:rStyle w:val="DecValTok"/>
          <w:rFonts w:ascii="Times New Roman" w:hAnsi="Times New Roman" w:cs="Times New Roman"/>
          <w:color w:val="002060"/>
          <w:szCs w:val="22"/>
        </w:rPr>
        <w:t>3</w:t>
      </w:r>
      <w:r w:rsidR="0045642E"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), </w:t>
      </w:r>
      <w:r w:rsidR="0045642E" w:rsidRPr="004C043E">
        <w:rPr>
          <w:rStyle w:val="DataTypeTok"/>
          <w:rFonts w:ascii="Times New Roman" w:hAnsi="Times New Roman" w:cs="Times New Roman"/>
          <w:color w:val="002060"/>
          <w:szCs w:val="22"/>
        </w:rPr>
        <w:t>nrow=</w:t>
      </w:r>
      <w:r w:rsidR="0045642E" w:rsidRPr="004C043E">
        <w:rPr>
          <w:rStyle w:val="DecValTok"/>
          <w:rFonts w:ascii="Times New Roman" w:hAnsi="Times New Roman" w:cs="Times New Roman"/>
          <w:color w:val="002060"/>
          <w:szCs w:val="22"/>
        </w:rPr>
        <w:t>2</w:t>
      </w:r>
      <w:r w:rsidR="0045642E" w:rsidRPr="004C043E">
        <w:rPr>
          <w:rStyle w:val="NormalTok"/>
          <w:rFonts w:ascii="Times New Roman" w:hAnsi="Times New Roman" w:cs="Times New Roman"/>
          <w:color w:val="002060"/>
          <w:szCs w:val="22"/>
        </w:rPr>
        <w:t>)</w:t>
      </w:r>
      <w:r w:rsidR="0045642E"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="0045642E" w:rsidRPr="004C043E">
        <w:rPr>
          <w:rStyle w:val="NormalTok"/>
          <w:rFonts w:ascii="Times New Roman" w:hAnsi="Times New Roman" w:cs="Times New Roman"/>
          <w:color w:val="002060"/>
          <w:szCs w:val="22"/>
        </w:rPr>
        <w:t>X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 [,2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 4    7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 2    3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Y=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matrix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c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25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, 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12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 xml:space="preserve">), </w:t>
      </w:r>
      <w:r w:rsidRPr="004C043E">
        <w:rPr>
          <w:rStyle w:val="DataTypeTok"/>
          <w:rFonts w:ascii="Times New Roman" w:hAnsi="Times New Roman" w:cs="Times New Roman"/>
          <w:color w:val="002060"/>
          <w:szCs w:val="22"/>
        </w:rPr>
        <w:t>nrow=</w:t>
      </w:r>
      <w:r w:rsidRPr="004C043E">
        <w:rPr>
          <w:rStyle w:val="DecValTok"/>
          <w:rFonts w:ascii="Times New Roman" w:hAnsi="Times New Roman" w:cs="Times New Roman"/>
          <w:color w:val="002060"/>
          <w:szCs w:val="22"/>
        </w:rPr>
        <w:t>2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)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Y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</w:t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[,1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 25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 12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CommentTok"/>
          <w:rFonts w:ascii="Times New Roman" w:hAnsi="Times New Roman" w:cs="Times New Roman"/>
          <w:color w:val="002060"/>
          <w:szCs w:val="22"/>
        </w:rPr>
        <w:t>#b)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Z=</w:t>
      </w:r>
      <w:r w:rsidRPr="004C043E">
        <w:rPr>
          <w:rStyle w:val="KeywordTok"/>
          <w:rFonts w:ascii="Times New Roman" w:hAnsi="Times New Roman" w:cs="Times New Roman"/>
          <w:b w:val="0"/>
          <w:color w:val="002060"/>
          <w:szCs w:val="22"/>
        </w:rPr>
        <w:t>solve</w:t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(X)%*%Y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CommentTok"/>
          <w:rFonts w:ascii="Times New Roman" w:hAnsi="Times New Roman" w:cs="Times New Roman"/>
          <w:color w:val="002060"/>
          <w:szCs w:val="22"/>
        </w:rPr>
        <w:t>#Z=ginv(X)%*%Y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NormalTok"/>
          <w:rFonts w:ascii="Times New Roman" w:hAnsi="Times New Roman" w:cs="Times New Roman"/>
          <w:color w:val="002060"/>
          <w:szCs w:val="22"/>
        </w:rPr>
        <w:t>Z</w:t>
      </w:r>
    </w:p>
    <w:p w:rsidR="002A7E3A" w:rsidRPr="004C043E" w:rsidRDefault="0045642E">
      <w:pPr>
        <w:pStyle w:val="SourceCode"/>
        <w:rPr>
          <w:rFonts w:ascii="Times New Roman" w:hAnsi="Times New Roman" w:cs="Times New Roman"/>
          <w:color w:val="002060"/>
          <w:sz w:val="22"/>
          <w:szCs w:val="22"/>
        </w:rPr>
      </w:pP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 xml:space="preserve">     [,1]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1,]  4.5</w:t>
      </w:r>
      <w:r w:rsidRPr="004C043E">
        <w:rPr>
          <w:rFonts w:ascii="Times New Roman" w:hAnsi="Times New Roman" w:cs="Times New Roman"/>
          <w:color w:val="002060"/>
          <w:sz w:val="22"/>
          <w:szCs w:val="22"/>
        </w:rPr>
        <w:br/>
      </w:r>
      <w:r w:rsidRPr="004C043E">
        <w:rPr>
          <w:rStyle w:val="VerbatimChar"/>
          <w:rFonts w:ascii="Times New Roman" w:hAnsi="Times New Roman" w:cs="Times New Roman"/>
          <w:color w:val="002060"/>
          <w:szCs w:val="22"/>
        </w:rPr>
        <w:t>[2,]  1.0</w:t>
      </w:r>
    </w:p>
    <w:sectPr w:rsidR="002A7E3A" w:rsidRPr="004C04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642E" w:rsidRDefault="0045642E">
      <w:pPr>
        <w:spacing w:after="0"/>
      </w:pPr>
      <w:r>
        <w:separator/>
      </w:r>
    </w:p>
  </w:endnote>
  <w:endnote w:type="continuationSeparator" w:id="0">
    <w:p w:rsidR="0045642E" w:rsidRDefault="004564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642E" w:rsidRDefault="0045642E">
      <w:r>
        <w:separator/>
      </w:r>
    </w:p>
  </w:footnote>
  <w:footnote w:type="continuationSeparator" w:id="0">
    <w:p w:rsidR="0045642E" w:rsidRDefault="004564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4D2508B"/>
    <w:multiLevelType w:val="multilevel"/>
    <w:tmpl w:val="895E640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982CEF2"/>
    <w:multiLevelType w:val="multilevel"/>
    <w:tmpl w:val="26F61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A52D4EE"/>
    <w:multiLevelType w:val="multilevel"/>
    <w:tmpl w:val="5A724524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3B1260E"/>
    <w:multiLevelType w:val="multilevel"/>
    <w:tmpl w:val="CDFE07C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A4BAE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BDA6526"/>
    <w:multiLevelType w:val="multilevel"/>
    <w:tmpl w:val="D51ADDC0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BDE51B8"/>
    <w:multiLevelType w:val="multilevel"/>
    <w:tmpl w:val="8BBC4A1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40E8"/>
    <w:rsid w:val="0028288F"/>
    <w:rsid w:val="002A7E3A"/>
    <w:rsid w:val="003048BB"/>
    <w:rsid w:val="0045642E"/>
    <w:rsid w:val="004C043E"/>
    <w:rsid w:val="004E29B3"/>
    <w:rsid w:val="0053605D"/>
    <w:rsid w:val="00590D07"/>
    <w:rsid w:val="0075086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B0C28"/>
  <w15:docId w15:val="{514DED4F-9E50-4EA7-AF00-E748352C6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8288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28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A K</dc:creator>
  <cp:lastModifiedBy>A K</cp:lastModifiedBy>
  <cp:revision>6</cp:revision>
  <cp:lastPrinted>2017-05-02T22:43:00Z</cp:lastPrinted>
  <dcterms:created xsi:type="dcterms:W3CDTF">2017-05-02T22:24:00Z</dcterms:created>
  <dcterms:modified xsi:type="dcterms:W3CDTF">2017-05-02T23:09:00Z</dcterms:modified>
</cp:coreProperties>
</file>